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3D55" w:rsidRPr="000F7C85" w:rsidRDefault="005E3D55" w:rsidP="00191F82">
      <w:pPr>
        <w:ind w:left="-142"/>
        <w:jc w:val="center"/>
        <w:rPr>
          <w:rFonts w:ascii="TH SarabunPSK" w:hAnsi="TH SarabunPSK" w:cs="TH SarabunPSK"/>
          <w:b/>
          <w:bCs/>
          <w:color w:val="FF0000"/>
          <w:sz w:val="32"/>
          <w:szCs w:val="32"/>
        </w:rPr>
      </w:pPr>
      <w:r w:rsidRPr="000F7C85">
        <w:rPr>
          <w:rFonts w:ascii="TH SarabunPSK" w:hAnsi="TH SarabunPSK" w:cs="TH SarabunPSK"/>
          <w:b/>
          <w:bCs/>
          <w:noProof/>
          <w:color w:val="FF0000"/>
          <w:sz w:val="32"/>
          <w:szCs w:val="32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486883</wp:posOffset>
            </wp:positionH>
            <wp:positionV relativeFrom="paragraph">
              <wp:posOffset>-223284</wp:posOffset>
            </wp:positionV>
            <wp:extent cx="4574215" cy="946298"/>
            <wp:effectExtent l="19050" t="0" r="0" b="0"/>
            <wp:wrapNone/>
            <wp:docPr id="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12233" t="35815" r="25020" b="41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215" cy="9462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E254D" w:rsidRPr="000F7C85" w:rsidRDefault="00FE254D" w:rsidP="00191F82">
      <w:pPr>
        <w:ind w:left="-142"/>
        <w:jc w:val="center"/>
        <w:rPr>
          <w:rFonts w:ascii="TH SarabunPSK" w:hAnsi="TH SarabunPSK" w:cs="TH SarabunPSK"/>
          <w:b/>
          <w:bCs/>
          <w:color w:val="FF0000"/>
          <w:sz w:val="20"/>
          <w:szCs w:val="20"/>
        </w:rPr>
      </w:pPr>
    </w:p>
    <w:p w:rsidR="00B74695" w:rsidRPr="000F7C85" w:rsidRDefault="00B74695" w:rsidP="0032259E">
      <w:pPr>
        <w:rPr>
          <w:rFonts w:ascii="TH SarabunPSK" w:hAnsi="TH SarabunPSK" w:cs="TH SarabunPSK"/>
          <w:b/>
          <w:bCs/>
          <w:color w:val="000000" w:themeColor="text1"/>
          <w:sz w:val="44"/>
          <w:szCs w:val="44"/>
        </w:rPr>
      </w:pPr>
    </w:p>
    <w:p w:rsidR="00503836" w:rsidRPr="000F7C85" w:rsidRDefault="003917D4" w:rsidP="00503836">
      <w:pPr>
        <w:spacing w:line="276" w:lineRule="auto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0F7C85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แบบฟอร์มประวัติย่อของ</w:t>
      </w:r>
      <w:r w:rsidR="00691BB5" w:rsidRPr="000F7C85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อาจารย์</w:t>
      </w:r>
      <w:r w:rsidRPr="000F7C85">
        <w:rPr>
          <w:rFonts w:ascii="TH SarabunPSK" w:hAnsi="TH SarabunPSK" w:cs="TH SarabunPSK"/>
          <w:b/>
          <w:bCs/>
          <w:color w:val="000000" w:themeColor="text1"/>
          <w:sz w:val="36"/>
          <w:szCs w:val="36"/>
          <w:cs/>
        </w:rPr>
        <w:t>ผู้รับผิดชอบรายวิชา (</w:t>
      </w:r>
      <w:r w:rsidRPr="000F7C85"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  <w:t>CV)</w:t>
      </w:r>
    </w:p>
    <w:p w:rsidR="00243F00" w:rsidRPr="000F7C85" w:rsidRDefault="00243F00" w:rsidP="00B74695">
      <w:pPr>
        <w:spacing w:line="276" w:lineRule="auto"/>
        <w:jc w:val="center"/>
        <w:rPr>
          <w:rFonts w:ascii="TH SarabunPSK" w:hAnsi="TH SarabunPSK" w:cs="TH SarabunPSK"/>
          <w:color w:val="FF0000"/>
          <w:sz w:val="8"/>
          <w:szCs w:val="8"/>
        </w:rPr>
      </w:pPr>
    </w:p>
    <w:tbl>
      <w:tblPr>
        <w:tblStyle w:val="a5"/>
        <w:tblW w:w="9918" w:type="dxa"/>
        <w:tblInd w:w="-142" w:type="dxa"/>
        <w:tblLook w:val="04A0" w:firstRow="1" w:lastRow="0" w:firstColumn="1" w:lastColumn="0" w:noHBand="0" w:noVBand="1"/>
      </w:tblPr>
      <w:tblGrid>
        <w:gridCol w:w="3539"/>
        <w:gridCol w:w="6379"/>
      </w:tblGrid>
      <w:tr w:rsidR="00F71DC4" w:rsidRPr="000F7C85" w:rsidTr="008D0285">
        <w:tc>
          <w:tcPr>
            <w:tcW w:w="3539" w:type="dxa"/>
          </w:tcPr>
          <w:p w:rsidR="00564BCB" w:rsidRPr="000F7C85" w:rsidRDefault="00AE6120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  <w:r w:rsidRPr="000F7C85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ครือข่ายอุดมศึกษาภาค</w:t>
            </w:r>
          </w:p>
        </w:tc>
        <w:tc>
          <w:tcPr>
            <w:tcW w:w="6379" w:type="dxa"/>
          </w:tcPr>
          <w:p w:rsidR="00564BCB" w:rsidRPr="000F7C85" w:rsidRDefault="00564BCB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</w:tc>
      </w:tr>
      <w:tr w:rsidR="00F71DC4" w:rsidRPr="000F7C85" w:rsidTr="008D0285">
        <w:tc>
          <w:tcPr>
            <w:tcW w:w="3539" w:type="dxa"/>
          </w:tcPr>
          <w:p w:rsidR="00F05607" w:rsidRPr="000F7C85" w:rsidRDefault="008D0285" w:rsidP="00AE380C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F7C85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ชื่อวิชา</w:t>
            </w:r>
          </w:p>
        </w:tc>
        <w:tc>
          <w:tcPr>
            <w:tcW w:w="6379" w:type="dxa"/>
          </w:tcPr>
          <w:p w:rsidR="00F05607" w:rsidRPr="000F7C85" w:rsidRDefault="00F05607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</w:tc>
      </w:tr>
      <w:tr w:rsidR="00F71DC4" w:rsidRPr="000F7C85" w:rsidTr="00691BB5">
        <w:tc>
          <w:tcPr>
            <w:tcW w:w="3539" w:type="dxa"/>
          </w:tcPr>
          <w:p w:rsidR="00D73F53" w:rsidRPr="000F7C85" w:rsidRDefault="00D73F53" w:rsidP="00AE380C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0F7C85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ชื่ออาจารย์ผู้รับผิดชอบรายวิชา </w:t>
            </w:r>
            <w:r w:rsidRPr="000F7C85">
              <w:rPr>
                <w:rFonts w:ascii="TH SarabunPSK" w:hAnsi="TH SarabunPSK" w:cs="TH SarabunPSK"/>
                <w:sz w:val="32"/>
                <w:szCs w:val="32"/>
                <w:cs/>
              </w:rPr>
              <w:t>(หลัก)</w:t>
            </w:r>
          </w:p>
        </w:tc>
        <w:tc>
          <w:tcPr>
            <w:tcW w:w="6379" w:type="dxa"/>
          </w:tcPr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</w:p>
        </w:tc>
      </w:tr>
      <w:tr w:rsidR="00691BB5" w:rsidRPr="000F7C85" w:rsidTr="00364099">
        <w:tc>
          <w:tcPr>
            <w:tcW w:w="9918" w:type="dxa"/>
            <w:gridSpan w:val="2"/>
            <w:tcBorders>
              <w:bottom w:val="single" w:sz="4" w:space="0" w:color="auto"/>
            </w:tcBorders>
          </w:tcPr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AE6120" w:rsidP="00AE6120">
            <w:pPr>
              <w:jc w:val="center"/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0F7C85">
              <w:rPr>
                <w:rFonts w:ascii="TH SarabunPSK" w:hAnsi="TH SarabunPSK" w:cs="TH SarabunPSK"/>
                <w:b/>
                <w:bCs/>
                <w:color w:val="000000" w:themeColor="text1"/>
                <w:sz w:val="36"/>
                <w:szCs w:val="36"/>
                <w:cs/>
              </w:rPr>
              <w:t>ประวัติย่อ (</w:t>
            </w:r>
            <w:r w:rsidRPr="000F7C85">
              <w:rPr>
                <w:rFonts w:ascii="TH SarabunPSK" w:hAnsi="TH SarabunPSK" w:cs="TH SarabunPSK"/>
                <w:b/>
                <w:bCs/>
                <w:color w:val="000000" w:themeColor="text1"/>
                <w:sz w:val="36"/>
                <w:szCs w:val="36"/>
              </w:rPr>
              <w:t>CV)</w:t>
            </w: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691BB5" w:rsidRPr="000F7C85" w:rsidRDefault="00691BB5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:rsidR="00AE6120" w:rsidRPr="000F7C85" w:rsidRDefault="00AE6120" w:rsidP="00AE380C">
            <w:pPr>
              <w:rPr>
                <w:rFonts w:ascii="TH SarabunPSK" w:hAnsi="TH SarabunPSK" w:cs="TH SarabunPSK" w:hint="cs"/>
                <w:b/>
                <w:bCs/>
                <w:sz w:val="20"/>
                <w:szCs w:val="20"/>
              </w:rPr>
            </w:pPr>
          </w:p>
          <w:p w:rsidR="00AE6120" w:rsidRPr="000F7C85" w:rsidRDefault="00AE6120" w:rsidP="00AE380C">
            <w:pPr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</w:pPr>
          </w:p>
        </w:tc>
      </w:tr>
    </w:tbl>
    <w:p w:rsidR="007200C8" w:rsidRPr="000F7C85" w:rsidRDefault="007200C8" w:rsidP="00AE6120">
      <w:pPr>
        <w:ind w:right="-187"/>
        <w:rPr>
          <w:rFonts w:ascii="TH SarabunPSK" w:hAnsi="TH SarabunPSK" w:cs="TH SarabunPSK" w:hint="cs"/>
          <w:sz w:val="32"/>
          <w:szCs w:val="32"/>
          <w:cs/>
        </w:rPr>
      </w:pPr>
      <w:bookmarkStart w:id="0" w:name="_GoBack"/>
      <w:bookmarkEnd w:id="0"/>
    </w:p>
    <w:sectPr w:rsidR="007200C8" w:rsidRPr="000F7C85" w:rsidSect="008D0285">
      <w:headerReference w:type="even" r:id="rId8"/>
      <w:headerReference w:type="default" r:id="rId9"/>
      <w:footerReference w:type="default" r:id="rId10"/>
      <w:pgSz w:w="11900" w:h="16840"/>
      <w:pgMar w:top="1440" w:right="1440" w:bottom="122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6558" w:rsidRDefault="00FC6558" w:rsidP="001C048B">
      <w:r>
        <w:separator/>
      </w:r>
    </w:p>
  </w:endnote>
  <w:endnote w:type="continuationSeparator" w:id="0">
    <w:p w:rsidR="00FC6558" w:rsidRDefault="00FC6558" w:rsidP="001C0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KrazY_uS_2005"/>
    <w:charset w:val="00"/>
    <w:family w:val="swiss"/>
    <w:pitch w:val="variable"/>
    <w:sig w:usb0="00000000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048B" w:rsidRPr="000F7C85" w:rsidRDefault="001C048B">
    <w:pPr>
      <w:pStyle w:val="a8"/>
      <w:rPr>
        <w:rFonts w:ascii="TH SarabunPSK" w:hAnsi="TH SarabunPSK" w:cs="TH SarabunPSK"/>
        <w:sz w:val="28"/>
        <w:szCs w:val="28"/>
        <w:cs/>
      </w:rPr>
    </w:pPr>
    <w:r w:rsidRPr="000F7C85">
      <w:rPr>
        <w:rFonts w:ascii="TH SarabunPSK" w:hAnsi="TH SarabunPSK" w:cs="TH SarabunPSK"/>
        <w:sz w:val="28"/>
        <w:szCs w:val="28"/>
        <w:cs/>
      </w:rPr>
      <w:t>โครงการมหาวิทยาลัยไซเบอร์ไทย สำนักงานคณะกรรมการการอุดมศึกษา</w:t>
    </w:r>
    <w:r w:rsidR="001D49E0" w:rsidRPr="000F7C85">
      <w:rPr>
        <w:rFonts w:ascii="TH SarabunPSK" w:hAnsi="TH SarabunPSK" w:cs="TH SarabunPSK"/>
        <w:sz w:val="28"/>
        <w:szCs w:val="28"/>
      </w:rPr>
      <w:tab/>
      <w:t>(</w:t>
    </w:r>
    <w:r w:rsidR="001D49E0" w:rsidRPr="000F7C85">
      <w:rPr>
        <w:rFonts w:ascii="TH SarabunPSK" w:hAnsi="TH SarabunPSK" w:cs="TH SarabunPSK"/>
        <w:sz w:val="28"/>
        <w:szCs w:val="28"/>
        <w:cs/>
      </w:rPr>
      <w:t xml:space="preserve">ปรับปรุง </w:t>
    </w:r>
    <w:r w:rsidR="001D49E0" w:rsidRPr="000F7C85">
      <w:rPr>
        <w:rFonts w:ascii="TH SarabunPSK" w:hAnsi="TH SarabunPSK" w:cs="TH SarabunPSK"/>
        <w:sz w:val="28"/>
        <w:szCs w:val="28"/>
      </w:rPr>
      <w:t xml:space="preserve">2 </w:t>
    </w:r>
    <w:r w:rsidR="001D49E0" w:rsidRPr="000F7C85">
      <w:rPr>
        <w:rFonts w:ascii="TH SarabunPSK" w:hAnsi="TH SarabunPSK" w:cs="TH SarabunPSK"/>
        <w:sz w:val="28"/>
        <w:szCs w:val="28"/>
        <w:cs/>
      </w:rPr>
      <w:t xml:space="preserve">มี.ค. </w:t>
    </w:r>
    <w:r w:rsidR="001D49E0" w:rsidRPr="000F7C85">
      <w:rPr>
        <w:rFonts w:ascii="TH SarabunPSK" w:hAnsi="TH SarabunPSK" w:cs="TH SarabunPSK"/>
        <w:sz w:val="28"/>
        <w:szCs w:val="28"/>
      </w:rPr>
      <w:t>2561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6558" w:rsidRDefault="00FC6558" w:rsidP="001C048B">
      <w:r>
        <w:separator/>
      </w:r>
    </w:p>
  </w:footnote>
  <w:footnote w:type="continuationSeparator" w:id="0">
    <w:p w:rsidR="00FC6558" w:rsidRDefault="00FC6558" w:rsidP="001C04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a"/>
      </w:rPr>
      <w:id w:val="-420103394"/>
      <w:docPartObj>
        <w:docPartGallery w:val="Page Numbers (Top of Page)"/>
        <w:docPartUnique/>
      </w:docPartObj>
    </w:sdtPr>
    <w:sdtEndPr>
      <w:rPr>
        <w:rStyle w:val="aa"/>
      </w:rPr>
    </w:sdtEndPr>
    <w:sdtContent>
      <w:p w:rsidR="001C048B" w:rsidRDefault="00FA1BBD" w:rsidP="00BC7491">
        <w:pPr>
          <w:pStyle w:val="a6"/>
          <w:framePr w:wrap="none" w:vAnchor="text" w:hAnchor="margin" w:xAlign="right" w:y="1"/>
          <w:rPr>
            <w:rStyle w:val="aa"/>
          </w:rPr>
        </w:pPr>
        <w:r>
          <w:rPr>
            <w:rStyle w:val="aa"/>
          </w:rPr>
          <w:fldChar w:fldCharType="begin"/>
        </w:r>
        <w:r w:rsidR="001C048B">
          <w:rPr>
            <w:rStyle w:val="aa"/>
          </w:rPr>
          <w:instrText xml:space="preserve"> PAGE </w:instrText>
        </w:r>
        <w:r>
          <w:rPr>
            <w:rStyle w:val="aa"/>
          </w:rPr>
          <w:fldChar w:fldCharType="end"/>
        </w:r>
      </w:p>
    </w:sdtContent>
  </w:sdt>
  <w:p w:rsidR="001C048B" w:rsidRDefault="001C048B" w:rsidP="001C048B">
    <w:pPr>
      <w:pStyle w:val="a6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a"/>
        <w:rFonts w:ascii="TH SarabunPSK" w:hAnsi="TH SarabunPSK" w:cs="TH SarabunPSK"/>
        <w:sz w:val="28"/>
        <w:szCs w:val="28"/>
      </w:rPr>
      <w:id w:val="-702393642"/>
      <w:docPartObj>
        <w:docPartGallery w:val="Page Numbers (Top of Page)"/>
        <w:docPartUnique/>
      </w:docPartObj>
    </w:sdtPr>
    <w:sdtEndPr>
      <w:rPr>
        <w:rStyle w:val="aa"/>
      </w:rPr>
    </w:sdtEndPr>
    <w:sdtContent>
      <w:p w:rsidR="001C048B" w:rsidRPr="000F7C85" w:rsidRDefault="00FA1BBD" w:rsidP="00BC7491">
        <w:pPr>
          <w:pStyle w:val="a6"/>
          <w:framePr w:wrap="none" w:vAnchor="text" w:hAnchor="margin" w:xAlign="right" w:y="1"/>
          <w:rPr>
            <w:rStyle w:val="aa"/>
            <w:rFonts w:ascii="TH SarabunPSK" w:hAnsi="TH SarabunPSK" w:cs="TH SarabunPSK"/>
            <w:sz w:val="28"/>
            <w:szCs w:val="28"/>
          </w:rPr>
        </w:pPr>
        <w:r w:rsidRPr="000F7C85">
          <w:rPr>
            <w:rStyle w:val="aa"/>
            <w:rFonts w:ascii="TH SarabunPSK" w:hAnsi="TH SarabunPSK" w:cs="TH SarabunPSK"/>
            <w:sz w:val="28"/>
            <w:szCs w:val="28"/>
          </w:rPr>
          <w:fldChar w:fldCharType="begin"/>
        </w:r>
        <w:r w:rsidR="001C048B" w:rsidRPr="000F7C85">
          <w:rPr>
            <w:rStyle w:val="aa"/>
            <w:rFonts w:ascii="TH SarabunPSK" w:hAnsi="TH SarabunPSK" w:cs="TH SarabunPSK"/>
            <w:sz w:val="28"/>
            <w:szCs w:val="28"/>
          </w:rPr>
          <w:instrText xml:space="preserve"> PAGE </w:instrText>
        </w:r>
        <w:r w:rsidRPr="000F7C85">
          <w:rPr>
            <w:rStyle w:val="aa"/>
            <w:rFonts w:ascii="TH SarabunPSK" w:hAnsi="TH SarabunPSK" w:cs="TH SarabunPSK"/>
            <w:sz w:val="28"/>
            <w:szCs w:val="28"/>
          </w:rPr>
          <w:fldChar w:fldCharType="separate"/>
        </w:r>
        <w:r w:rsidR="000F7C85">
          <w:rPr>
            <w:rStyle w:val="aa"/>
            <w:rFonts w:ascii="TH SarabunPSK" w:hAnsi="TH SarabunPSK" w:cs="TH SarabunPSK"/>
            <w:noProof/>
            <w:sz w:val="28"/>
            <w:szCs w:val="28"/>
          </w:rPr>
          <w:t>1</w:t>
        </w:r>
        <w:r w:rsidRPr="000F7C85">
          <w:rPr>
            <w:rStyle w:val="aa"/>
            <w:rFonts w:ascii="TH SarabunPSK" w:hAnsi="TH SarabunPSK" w:cs="TH SarabunPSK"/>
            <w:sz w:val="28"/>
            <w:szCs w:val="28"/>
          </w:rPr>
          <w:fldChar w:fldCharType="end"/>
        </w:r>
      </w:p>
    </w:sdtContent>
  </w:sdt>
  <w:p w:rsidR="001C048B" w:rsidRPr="000F7C85" w:rsidRDefault="007B0DB5" w:rsidP="001C048B">
    <w:pPr>
      <w:pStyle w:val="a6"/>
      <w:ind w:right="360"/>
      <w:jc w:val="right"/>
      <w:rPr>
        <w:rFonts w:ascii="TH SarabunPSK" w:hAnsi="TH SarabunPSK" w:cs="TH SarabunPSK"/>
        <w:sz w:val="22"/>
        <w:szCs w:val="22"/>
      </w:rPr>
    </w:pPr>
    <w:r w:rsidRPr="000F7C85">
      <w:rPr>
        <w:rFonts w:ascii="TH SarabunPSK" w:hAnsi="TH SarabunPSK" w:cs="TH SarabunPSK"/>
        <w:color w:val="000000" w:themeColor="text1"/>
        <w:sz w:val="32"/>
        <w:szCs w:val="32"/>
      </w:rPr>
      <w:t>(04-</w:t>
    </w:r>
    <w:r w:rsidR="00E02D99" w:rsidRPr="000F7C85">
      <w:rPr>
        <w:rFonts w:ascii="TH SarabunPSK" w:hAnsi="TH SarabunPSK" w:cs="TH SarabunPSK"/>
        <w:color w:val="000000" w:themeColor="text1"/>
        <w:sz w:val="32"/>
        <w:szCs w:val="32"/>
        <w:cs/>
      </w:rPr>
      <w:t>แบบฟอร์ม</w:t>
    </w:r>
    <w:r w:rsidR="003917D4" w:rsidRPr="000F7C85">
      <w:rPr>
        <w:rFonts w:ascii="TH SarabunPSK" w:hAnsi="TH SarabunPSK" w:cs="TH SarabunPSK"/>
        <w:color w:val="000000" w:themeColor="text1"/>
        <w:sz w:val="32"/>
        <w:szCs w:val="32"/>
        <w:cs/>
      </w:rPr>
      <w:t>ประวัติย่อของ</w:t>
    </w:r>
    <w:r w:rsidR="00691BB5" w:rsidRPr="000F7C85">
      <w:rPr>
        <w:rFonts w:ascii="TH SarabunPSK" w:hAnsi="TH SarabunPSK" w:cs="TH SarabunPSK"/>
        <w:color w:val="000000" w:themeColor="text1"/>
        <w:sz w:val="32"/>
        <w:szCs w:val="32"/>
        <w:cs/>
      </w:rPr>
      <w:t>อาจารย์</w:t>
    </w:r>
    <w:r w:rsidR="003917D4" w:rsidRPr="000F7C85">
      <w:rPr>
        <w:rFonts w:ascii="TH SarabunPSK" w:hAnsi="TH SarabunPSK" w:cs="TH SarabunPSK"/>
        <w:color w:val="000000" w:themeColor="text1"/>
        <w:sz w:val="32"/>
        <w:szCs w:val="32"/>
        <w:cs/>
      </w:rPr>
      <w:t>ผู้รับผิดชอบ</w:t>
    </w:r>
    <w:r w:rsidR="00E02D99" w:rsidRPr="000F7C85">
      <w:rPr>
        <w:rFonts w:ascii="TH SarabunPSK" w:hAnsi="TH SarabunPSK" w:cs="TH SarabunPSK"/>
        <w:color w:val="000000" w:themeColor="text1"/>
        <w:sz w:val="32"/>
        <w:szCs w:val="32"/>
        <w:cs/>
      </w:rPr>
      <w:t>รายวิชา</w:t>
    </w:r>
    <w:r w:rsidRPr="000F7C85">
      <w:rPr>
        <w:rFonts w:ascii="TH SarabunPSK" w:hAnsi="TH SarabunPSK" w:cs="TH SarabunPSK"/>
        <w:color w:val="000000" w:themeColor="text1"/>
        <w:sz w:val="32"/>
        <w:szCs w:val="32"/>
      </w:rPr>
      <w:t>)</w:t>
    </w:r>
    <w:r w:rsidR="001C048B" w:rsidRPr="000F7C85">
      <w:rPr>
        <w:rFonts w:ascii="TH SarabunPSK" w:hAnsi="TH SarabunPSK" w:cs="TH SarabunPSK"/>
        <w:sz w:val="22"/>
        <w:szCs w:val="22"/>
        <w:cs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F06261"/>
    <w:multiLevelType w:val="multilevel"/>
    <w:tmpl w:val="FEC45B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207B4CB1"/>
    <w:multiLevelType w:val="hybridMultilevel"/>
    <w:tmpl w:val="919EFEA6"/>
    <w:lvl w:ilvl="0" w:tplc="DC8C63B6">
      <w:start w:val="1"/>
      <w:numFmt w:val="decimal"/>
      <w:lvlText w:val="%1)"/>
      <w:lvlJc w:val="left"/>
      <w:pPr>
        <w:ind w:left="580" w:hanging="360"/>
      </w:pPr>
      <w:rPr>
        <w:rFonts w:hint="default"/>
        <w:b/>
        <w:bCs/>
        <w:sz w:val="32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" w15:restartNumberingAfterBreak="0">
    <w:nsid w:val="21DD573F"/>
    <w:multiLevelType w:val="hybridMultilevel"/>
    <w:tmpl w:val="77A0AE30"/>
    <w:lvl w:ilvl="0" w:tplc="5B9282EE">
      <w:start w:val="1"/>
      <w:numFmt w:val="bullet"/>
      <w:lvlText w:val="-"/>
      <w:lvlJc w:val="left"/>
      <w:pPr>
        <w:ind w:left="480" w:hanging="360"/>
      </w:pPr>
      <w:rPr>
        <w:rFonts w:ascii="TH Sarabun New" w:eastAsia="Times New Roman" w:hAnsi="TH Sarabun New" w:cs="TH Sarabun New" w:hint="default"/>
        <w:b/>
        <w:sz w:val="28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3" w15:restartNumberingAfterBreak="0">
    <w:nsid w:val="37B253D2"/>
    <w:multiLevelType w:val="hybridMultilevel"/>
    <w:tmpl w:val="D6AE5710"/>
    <w:lvl w:ilvl="0" w:tplc="F294C21A">
      <w:start w:val="1"/>
      <w:numFmt w:val="decimal"/>
      <w:lvlText w:val="%1)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046831"/>
    <w:multiLevelType w:val="multilevel"/>
    <w:tmpl w:val="6E90F7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A483C3C"/>
    <w:multiLevelType w:val="hybridMultilevel"/>
    <w:tmpl w:val="5ED2316A"/>
    <w:lvl w:ilvl="0" w:tplc="1020EC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305A77"/>
    <w:multiLevelType w:val="hybridMultilevel"/>
    <w:tmpl w:val="9322FF68"/>
    <w:lvl w:ilvl="0" w:tplc="9F9A47FA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D3D343B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E0821DE"/>
    <w:multiLevelType w:val="hybridMultilevel"/>
    <w:tmpl w:val="79426D1A"/>
    <w:lvl w:ilvl="0" w:tplc="BA340F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E12425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7CA7C78"/>
    <w:multiLevelType w:val="hybridMultilevel"/>
    <w:tmpl w:val="919EFEA6"/>
    <w:lvl w:ilvl="0" w:tplc="DC8C63B6">
      <w:start w:val="1"/>
      <w:numFmt w:val="decimal"/>
      <w:lvlText w:val="%1)"/>
      <w:lvlJc w:val="left"/>
      <w:pPr>
        <w:ind w:left="580" w:hanging="360"/>
      </w:pPr>
      <w:rPr>
        <w:rFonts w:hint="default"/>
        <w:b/>
        <w:bCs/>
        <w:sz w:val="32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1" w15:restartNumberingAfterBreak="0">
    <w:nsid w:val="698E321C"/>
    <w:multiLevelType w:val="hybridMultilevel"/>
    <w:tmpl w:val="782C98B6"/>
    <w:lvl w:ilvl="0" w:tplc="2A8CB62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1"/>
  </w:num>
  <w:num w:numId="5">
    <w:abstractNumId w:val="1"/>
  </w:num>
  <w:num w:numId="6">
    <w:abstractNumId w:val="10"/>
  </w:num>
  <w:num w:numId="7">
    <w:abstractNumId w:val="3"/>
  </w:num>
  <w:num w:numId="8">
    <w:abstractNumId w:val="0"/>
  </w:num>
  <w:num w:numId="9">
    <w:abstractNumId w:val="4"/>
  </w:num>
  <w:num w:numId="10">
    <w:abstractNumId w:val="6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xNzWwNDQ0NDM0MzZR0lEKTi0uzszPAykwqgUA9lr+sSwAAAA="/>
  </w:docVars>
  <w:rsids>
    <w:rsidRoot w:val="00191F82"/>
    <w:rsid w:val="00013632"/>
    <w:rsid w:val="000430C9"/>
    <w:rsid w:val="000A3671"/>
    <w:rsid w:val="000A6C9F"/>
    <w:rsid w:val="000C047D"/>
    <w:rsid w:val="000F7C85"/>
    <w:rsid w:val="00107183"/>
    <w:rsid w:val="0017078F"/>
    <w:rsid w:val="00191F82"/>
    <w:rsid w:val="001C048B"/>
    <w:rsid w:val="001D49E0"/>
    <w:rsid w:val="00206396"/>
    <w:rsid w:val="00243F00"/>
    <w:rsid w:val="00252E11"/>
    <w:rsid w:val="00297FD3"/>
    <w:rsid w:val="002E3F6A"/>
    <w:rsid w:val="002E465E"/>
    <w:rsid w:val="0030273B"/>
    <w:rsid w:val="00306A7E"/>
    <w:rsid w:val="0032259E"/>
    <w:rsid w:val="003273D3"/>
    <w:rsid w:val="00327961"/>
    <w:rsid w:val="00340761"/>
    <w:rsid w:val="00352295"/>
    <w:rsid w:val="00355FD1"/>
    <w:rsid w:val="00382345"/>
    <w:rsid w:val="003917D4"/>
    <w:rsid w:val="004167D1"/>
    <w:rsid w:val="00480AB6"/>
    <w:rsid w:val="004D7701"/>
    <w:rsid w:val="004F1070"/>
    <w:rsid w:val="004F2936"/>
    <w:rsid w:val="004F48D9"/>
    <w:rsid w:val="004F6053"/>
    <w:rsid w:val="00503836"/>
    <w:rsid w:val="00513C5A"/>
    <w:rsid w:val="005236D4"/>
    <w:rsid w:val="005346FB"/>
    <w:rsid w:val="00540A69"/>
    <w:rsid w:val="00564BCB"/>
    <w:rsid w:val="00565158"/>
    <w:rsid w:val="00572260"/>
    <w:rsid w:val="00573060"/>
    <w:rsid w:val="00580D8E"/>
    <w:rsid w:val="005B0DAE"/>
    <w:rsid w:val="005D5CFA"/>
    <w:rsid w:val="005E3D55"/>
    <w:rsid w:val="005F40FF"/>
    <w:rsid w:val="00631993"/>
    <w:rsid w:val="00691BB5"/>
    <w:rsid w:val="00700A52"/>
    <w:rsid w:val="0070640F"/>
    <w:rsid w:val="007200C8"/>
    <w:rsid w:val="00720A9D"/>
    <w:rsid w:val="00735537"/>
    <w:rsid w:val="00742CCF"/>
    <w:rsid w:val="007554CE"/>
    <w:rsid w:val="00764C1C"/>
    <w:rsid w:val="007879A2"/>
    <w:rsid w:val="0079363C"/>
    <w:rsid w:val="007B0AED"/>
    <w:rsid w:val="007B0DB5"/>
    <w:rsid w:val="007C4A9A"/>
    <w:rsid w:val="00850F63"/>
    <w:rsid w:val="008920FC"/>
    <w:rsid w:val="008B2854"/>
    <w:rsid w:val="008D0285"/>
    <w:rsid w:val="008F148D"/>
    <w:rsid w:val="009444A0"/>
    <w:rsid w:val="00980066"/>
    <w:rsid w:val="009C768F"/>
    <w:rsid w:val="00A563BE"/>
    <w:rsid w:val="00A82D9C"/>
    <w:rsid w:val="00AA1052"/>
    <w:rsid w:val="00AE6120"/>
    <w:rsid w:val="00AF73BF"/>
    <w:rsid w:val="00B0752E"/>
    <w:rsid w:val="00B44584"/>
    <w:rsid w:val="00B54B4F"/>
    <w:rsid w:val="00B72E56"/>
    <w:rsid w:val="00B74695"/>
    <w:rsid w:val="00B93A28"/>
    <w:rsid w:val="00B95962"/>
    <w:rsid w:val="00C44D35"/>
    <w:rsid w:val="00CC3235"/>
    <w:rsid w:val="00CC4463"/>
    <w:rsid w:val="00CF4B93"/>
    <w:rsid w:val="00D10BE9"/>
    <w:rsid w:val="00D11886"/>
    <w:rsid w:val="00D40C30"/>
    <w:rsid w:val="00D73F53"/>
    <w:rsid w:val="00D76DD1"/>
    <w:rsid w:val="00DC3F53"/>
    <w:rsid w:val="00DF4C76"/>
    <w:rsid w:val="00DF5C2A"/>
    <w:rsid w:val="00E02D99"/>
    <w:rsid w:val="00E136DA"/>
    <w:rsid w:val="00E34F05"/>
    <w:rsid w:val="00E622BF"/>
    <w:rsid w:val="00E706F6"/>
    <w:rsid w:val="00E922CC"/>
    <w:rsid w:val="00EC1AD2"/>
    <w:rsid w:val="00ED3E08"/>
    <w:rsid w:val="00EF7CD1"/>
    <w:rsid w:val="00F012CB"/>
    <w:rsid w:val="00F05607"/>
    <w:rsid w:val="00F11BA9"/>
    <w:rsid w:val="00F71DC4"/>
    <w:rsid w:val="00FA1BBD"/>
    <w:rsid w:val="00FC6558"/>
    <w:rsid w:val="00FE2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C021E00-50AF-497D-8186-81A8570AE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91F82"/>
    <w:rPr>
      <w:rFonts w:ascii="Times New Roman" w:eastAsia="Times New Roman" w:hAnsi="Times New Roman" w:cs="Times New Roman"/>
      <w:lang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91F82"/>
    <w:pPr>
      <w:ind w:left="720"/>
    </w:pPr>
  </w:style>
  <w:style w:type="paragraph" w:styleId="a4">
    <w:name w:val="No Spacing"/>
    <w:uiPriority w:val="1"/>
    <w:qFormat/>
    <w:rsid w:val="00191F82"/>
    <w:rPr>
      <w:rFonts w:ascii="Calibri" w:eastAsia="Calibri" w:hAnsi="Calibri" w:cs="Cordia New"/>
      <w:sz w:val="22"/>
      <w:szCs w:val="28"/>
      <w:lang w:bidi="th-TH"/>
    </w:rPr>
  </w:style>
  <w:style w:type="table" w:styleId="a5">
    <w:name w:val="Table Grid"/>
    <w:basedOn w:val="a1"/>
    <w:uiPriority w:val="39"/>
    <w:rsid w:val="00EF7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1C048B"/>
    <w:pPr>
      <w:tabs>
        <w:tab w:val="center" w:pos="4680"/>
        <w:tab w:val="right" w:pos="9360"/>
      </w:tabs>
    </w:pPr>
    <w:rPr>
      <w:rFonts w:cs="Angsana New"/>
      <w:szCs w:val="30"/>
    </w:rPr>
  </w:style>
  <w:style w:type="character" w:customStyle="1" w:styleId="a7">
    <w:name w:val="หัวกระดาษ อักขระ"/>
    <w:basedOn w:val="a0"/>
    <w:link w:val="a6"/>
    <w:uiPriority w:val="99"/>
    <w:rsid w:val="001C048B"/>
    <w:rPr>
      <w:rFonts w:ascii="Times New Roman" w:eastAsia="Times New Roman" w:hAnsi="Times New Roman" w:cs="Angsana New"/>
      <w:szCs w:val="30"/>
      <w:lang w:bidi="th-TH"/>
    </w:rPr>
  </w:style>
  <w:style w:type="paragraph" w:styleId="a8">
    <w:name w:val="footer"/>
    <w:basedOn w:val="a"/>
    <w:link w:val="a9"/>
    <w:uiPriority w:val="99"/>
    <w:unhideWhenUsed/>
    <w:rsid w:val="001C048B"/>
    <w:pPr>
      <w:tabs>
        <w:tab w:val="center" w:pos="4680"/>
        <w:tab w:val="right" w:pos="9360"/>
      </w:tabs>
    </w:pPr>
    <w:rPr>
      <w:rFonts w:cs="Angsana New"/>
      <w:szCs w:val="30"/>
    </w:rPr>
  </w:style>
  <w:style w:type="character" w:customStyle="1" w:styleId="a9">
    <w:name w:val="ท้ายกระดาษ อักขระ"/>
    <w:basedOn w:val="a0"/>
    <w:link w:val="a8"/>
    <w:uiPriority w:val="99"/>
    <w:rsid w:val="001C048B"/>
    <w:rPr>
      <w:rFonts w:ascii="Times New Roman" w:eastAsia="Times New Roman" w:hAnsi="Times New Roman" w:cs="Angsana New"/>
      <w:szCs w:val="30"/>
      <w:lang w:bidi="th-TH"/>
    </w:rPr>
  </w:style>
  <w:style w:type="character" w:styleId="aa">
    <w:name w:val="page number"/>
    <w:basedOn w:val="a0"/>
    <w:uiPriority w:val="99"/>
    <w:semiHidden/>
    <w:unhideWhenUsed/>
    <w:rsid w:val="001C04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oregate</cp:lastModifiedBy>
  <cp:revision>4</cp:revision>
  <cp:lastPrinted>2018-02-22T17:25:00Z</cp:lastPrinted>
  <dcterms:created xsi:type="dcterms:W3CDTF">2018-03-02T14:39:00Z</dcterms:created>
  <dcterms:modified xsi:type="dcterms:W3CDTF">2018-03-07T08:39:00Z</dcterms:modified>
</cp:coreProperties>
</file>